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06499A71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D147D6" w:rsidRPr="009B1CA4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</w:t>
        </w:r>
        <w:r w:rsidR="00D147D6" w:rsidRPr="009B1CA4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v</w:t>
        </w:r>
        <w:r w:rsidR="00D147D6" w:rsidRPr="009B1CA4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e.com/t/68797?status=a70803k</w:t>
        </w:r>
      </w:hyperlink>
    </w:p>
    <w:p w14:paraId="0000000A" w14:textId="12AA5C0F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D147D6" w:rsidRPr="009B1CA4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</w:t>
        </w:r>
        <w:r w:rsidR="00D147D6" w:rsidRPr="009B1CA4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/</w:t>
        </w:r>
        <w:r w:rsidR="00D147D6" w:rsidRPr="009B1CA4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68797?status=a70803k</w:t>
        </w:r>
      </w:hyperlink>
    </w:p>
    <w:p w14:paraId="3425BF66" w14:textId="77777777" w:rsidR="00D147D6" w:rsidRPr="00D118E8" w:rsidRDefault="00D147D6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36EEAE7D" w14:textId="77777777" w:rsidR="00D147D6" w:rsidRPr="00D118E8" w:rsidRDefault="00D147D6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7353F4" w:rsidRDefault="00000000" w:rsidP="003E6019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7353F4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3C16E5D2" w14:textId="6B111780" w:rsidR="007353F4" w:rsidRPr="007353F4" w:rsidRDefault="007353F4" w:rsidP="003E601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353F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7353F4">
        <w:rPr>
          <w:rFonts w:ascii="Calibri" w:hAnsi="Calibri" w:cs="Calibri"/>
          <w:b/>
          <w:bCs/>
          <w:sz w:val="24"/>
          <w:szCs w:val="24"/>
        </w:rPr>
        <w:t>ext</w:t>
      </w:r>
      <w:r w:rsidRPr="007353F4">
        <w:rPr>
          <w:rFonts w:ascii="Calibri" w:hAnsi="Calibri" w:cs="Calibri"/>
          <w:sz w:val="24"/>
          <w:szCs w:val="24"/>
        </w:rPr>
        <w:t>: 2. Treatment of mice</w:t>
      </w:r>
    </w:p>
    <w:p w14:paraId="557B76EA" w14:textId="77777777" w:rsidR="007353F4" w:rsidRPr="007353F4" w:rsidRDefault="007353F4" w:rsidP="003E601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353F4">
        <w:rPr>
          <w:rFonts w:ascii="Calibri" w:hAnsi="Calibri" w:cs="Calibri"/>
          <w:b/>
          <w:bCs/>
          <w:sz w:val="24"/>
          <w:szCs w:val="24"/>
        </w:rPr>
        <w:t>Comment</w:t>
      </w:r>
      <w:r w:rsidRPr="007353F4">
        <w:rPr>
          <w:rFonts w:ascii="Calibri" w:hAnsi="Calibri" w:cs="Calibri"/>
          <w:sz w:val="24"/>
          <w:szCs w:val="24"/>
        </w:rPr>
        <w:t>: Humane endpoints are not mentioned.</w:t>
      </w:r>
    </w:p>
    <w:p w14:paraId="7C8DCFBD" w14:textId="77777777" w:rsidR="007353F4" w:rsidRPr="007353F4" w:rsidRDefault="007353F4" w:rsidP="003E601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353F4">
        <w:rPr>
          <w:rFonts w:ascii="Calibri" w:hAnsi="Calibri" w:cs="Calibri"/>
          <w:b/>
          <w:bCs/>
          <w:sz w:val="24"/>
          <w:szCs w:val="24"/>
        </w:rPr>
        <w:t>Suggested change</w:t>
      </w:r>
      <w:r w:rsidRPr="007353F4">
        <w:rPr>
          <w:rFonts w:ascii="Calibri" w:hAnsi="Calibri" w:cs="Calibri"/>
          <w:sz w:val="24"/>
          <w:szCs w:val="24"/>
        </w:rPr>
        <w:t>: Please add humane (early) endpoint criteria if any animal shows clinical signs within the criteria, the animal will be humanely euthanized.</w:t>
      </w:r>
    </w:p>
    <w:p w14:paraId="0000000F" w14:textId="77777777" w:rsidR="00C74D7E" w:rsidRPr="007353F4" w:rsidRDefault="00C74D7E" w:rsidP="003E6019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7353F4" w:rsidRDefault="00000000" w:rsidP="003E6019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7353F4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00000012" w14:textId="3B6E45D3" w:rsidR="00C74D7E" w:rsidRPr="003E6019" w:rsidRDefault="003E6019" w:rsidP="003E6019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3E6019">
        <w:rPr>
          <w:rFonts w:ascii="Calibri" w:eastAsia="Times New Roman" w:hAnsi="Calibri" w:cs="Calibri"/>
          <w:sz w:val="24"/>
          <w:szCs w:val="24"/>
        </w:rPr>
        <w:t>No comments on the text and video</w:t>
      </w:r>
    </w:p>
    <w:sectPr w:rsidR="00C74D7E" w:rsidRPr="003E601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3E50104B-B647-415F-8D7D-33CD32C952F6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0810BF03-1629-44CF-AD0A-D2916236B134}"/>
    <w:embedBold r:id="rId3" w:fontKey="{F9A01B7C-7FDB-4192-8899-D425542A93D5}"/>
    <w:embedItalic r:id="rId4" w:fontKey="{629A6B99-D3BE-4742-8FC6-2025E9CE315F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DE30EE51-E841-46DA-B061-203F2EC52183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FB98CC21-E8A9-432C-BA47-A53A33BB4F91}"/>
    <w:embedBold r:id="rId7" w:fontKey="{1E9FFE39-2FF4-465C-AA18-1B6BA477AD11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Ya1AHwSZnIsAAAA"/>
  </w:docVars>
  <w:rsids>
    <w:rsidRoot w:val="00C74D7E"/>
    <w:rsid w:val="00136EBE"/>
    <w:rsid w:val="003E6019"/>
    <w:rsid w:val="006714B7"/>
    <w:rsid w:val="007353F4"/>
    <w:rsid w:val="007D3FB3"/>
    <w:rsid w:val="00C74D7E"/>
    <w:rsid w:val="00D118E8"/>
    <w:rsid w:val="00D147D6"/>
    <w:rsid w:val="00DC6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797?status=a70803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797?status=a70803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8</Words>
  <Characters>783</Characters>
  <Application>Microsoft Office Word</Application>
  <DocSecurity>0</DocSecurity>
  <Lines>24</Lines>
  <Paragraphs>12</Paragraphs>
  <ScaleCrop>false</ScaleCrop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7</cp:revision>
  <dcterms:created xsi:type="dcterms:W3CDTF">2024-11-12T12:06:00Z</dcterms:created>
  <dcterms:modified xsi:type="dcterms:W3CDTF">2025-10-20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